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Paris</w:t>
      </w:r>
    </w:p>
    <w:bookmarkStart w:id="25" w:name="cover-letter"/>
    <w:p>
      <w:pPr>
        <w:pStyle w:val="Heading1"/>
      </w:pPr>
      <w:r>
        <w:t xml:space="preserve">Cover Letter</w:t>
      </w:r>
    </w:p>
    <w:p>
      <w:pPr>
        <w:pStyle w:val="FirstParagraph"/>
      </w:pPr>
      <w:r>
        <w:rPr>
          <w:bCs/>
          <w:b/>
        </w:rPr>
        <w:t xml:space="preserve">John Doe</w:t>
      </w:r>
      <w:r>
        <w:br/>
      </w:r>
      <w:r>
        <w:t xml:space="preserve">123 Rue de la République</w:t>
      </w:r>
      <w:r>
        <w:br/>
      </w:r>
      <w:r>
        <w:t xml:space="preserve">Paris, France</w:t>
      </w:r>
      <w:r>
        <w:br/>
      </w:r>
      <w:r>
        <w:t xml:space="preserve">+33 1 23 45 67 89</w:t>
      </w:r>
      <w:r>
        <w:br/>
      </w:r>
      <w:r>
        <w:t xml:space="preserve">johndoe@example.com</w:t>
      </w:r>
    </w:p>
    <w:p>
      <w:pPr>
        <w:pStyle w:val="BodyText"/>
      </w:pPr>
      <w:r>
        <w:t xml:space="preserve">April 5, 2024</w:t>
      </w:r>
    </w:p>
    <w:p>
      <w:pPr>
        <w:pStyle w:val="BodyText"/>
      </w:pPr>
      <w:r>
        <w:rPr>
          <w:bCs/>
          <w:b/>
        </w:rPr>
        <w:t xml:space="preserve">HR Department</w:t>
      </w:r>
      <w:r>
        <w:br/>
      </w:r>
      <w:r>
        <w:t xml:space="preserve">Renault Group</w:t>
      </w:r>
      <w:r>
        <w:br/>
      </w:r>
      <w:r>
        <w:t xml:space="preserve">10 Boulevard de la Grande Armée</w:t>
      </w:r>
      <w:r>
        <w:br/>
      </w:r>
      <w:r>
        <w:t xml:space="preserve">Paris, France</w:t>
      </w:r>
    </w:p>
    <w:bookmarkStart w:id="20" w:name="dear-hiring-team"/>
    <w:p>
      <w:pPr>
        <w:pStyle w:val="Heading2"/>
      </w:pPr>
      <w:r>
        <w:t xml:space="preserve">Dear Hiring Team,</w:t>
      </w:r>
    </w:p>
    <w:p>
      <w:pPr>
        <w:pStyle w:val="FirstParagraph"/>
      </w:pPr>
      <w:r>
        <w:t xml:space="preserve">As a dedicated Automotive Engineer with a passion for innovation and a proven track record in developing cutting-edge vehicle technologies, I am excited to apply for the Automotive Engineer position at [Company Name] in France Paris. The opportunity to contribute to the future of automotive engineering within one of Europe’s most dynamic cities is both professionally and personally fulfilling. My expertise in vehicle systems design, sustainable mobility solutions, and advanced manufacturing processes aligns seamlessly with the vision of a forward-thinking organization like yours, situated in a hub of technological advancement such as Paris.</w:t>
      </w:r>
    </w:p>
    <w:p>
      <w:pPr>
        <w:pStyle w:val="BodyText"/>
      </w:pPr>
      <w:r>
        <w:t xml:space="preserve">With over [X years] of experience in the automotive industry, I have cultivated a comprehensive understanding of vehicle dynamics, powertrain integration, and safety standards. My career has been defined by a commitment to excellence and an ability to translate complex technical challenges into innovative solutions. Whether working on hybrid-electric powertrains for European markets or optimizing aerodynamics for fuel efficiency, I have consistently delivered results that meet the highest industry benchmarks. The automotive landscape in France Paris is particularly exciting, with its emphasis on sustainability and cutting-edge R&amp;D. I am eager to bring my skills to a company at the forefront of this transformation.</w:t>
      </w:r>
    </w:p>
    <w:bookmarkEnd w:id="20"/>
    <w:bookmarkStart w:id="21" w:name="why-automotive-engineer"/>
    <w:p>
      <w:pPr>
        <w:pStyle w:val="Heading2"/>
      </w:pPr>
      <w:r>
        <w:t xml:space="preserve">Why Automotive Engineer?</w:t>
      </w:r>
    </w:p>
    <w:p>
      <w:pPr>
        <w:pStyle w:val="FirstParagraph"/>
      </w:pPr>
      <w:r>
        <w:t xml:space="preserve">The role of an Automotive Engineer in France Paris is more than just a job—it is a mission. The automotive industry in this region is not only a cornerstone of economic growth but also a leader in pioneering eco-friendly technologies and smart mobility solutions. As an Automotive Engineer, I have always been driven by the desire to create vehicles that are not only efficient and safe but also environmentally responsible. In France Paris, where regulations and consumer expectations are pushing the boundaries of innovation, this role offers a unique platform to make a tangible impact.</w:t>
      </w:r>
    </w:p>
    <w:p>
      <w:pPr>
        <w:pStyle w:val="BodyText"/>
      </w:pPr>
      <w:r>
        <w:t xml:space="preserve">My academic background in Mechanical Engineering from [University Name], coupled with my hands-on experience at [Previous Company], has equipped me with the technical and analytical skills required to thrive in this field. I am proficient in using CAD software (such as CATIA and SolidWorks), finite element analysis (FEA), and computational fluid dynamics (CFD) tools, which are essential for modern vehicle development. Additionally, I have a strong grasp of ISO standards, quality management systems, and the latest advancements in electric vehicle (EV) technology. These competencies enable me to contribute effectively to projects that require precision, creativity, and a deep understanding of automotive systems.</w:t>
      </w:r>
    </w:p>
    <w:bookmarkEnd w:id="21"/>
    <w:bookmarkStart w:id="22" w:name="why-france-paris"/>
    <w:p>
      <w:pPr>
        <w:pStyle w:val="Heading2"/>
      </w:pPr>
      <w:r>
        <w:t xml:space="preserve">Why France Paris?</w:t>
      </w:r>
    </w:p>
    <w:p>
      <w:pPr>
        <w:pStyle w:val="FirstParagraph"/>
      </w:pPr>
      <w:r>
        <w:t xml:space="preserve">Paris is not just a city; it is a symbol of innovation and cultural richness. As an Automotive Engineer, I am particularly drawn to the opportunities that this vibrant metropolis offers. The automotive sector in France Paris is thriving, with companies like Renault, Peugeot, and Citroën leading the charge in developing sustainable transportation solutions. Additionally, Paris’s commitment to reducing carbon emissions and promoting green technologies aligns perfectly with my professional values. I am keen to work alongside industry leaders who are redefining the future of mobility through electrification, autonomous driving, and smart infrastructure.</w:t>
      </w:r>
    </w:p>
    <w:p>
      <w:pPr>
        <w:pStyle w:val="BodyText"/>
      </w:pPr>
      <w:r>
        <w:t xml:space="preserve">Moreover, the collaborative spirit of the automotive community in France Paris is something I deeply admire. The city’s proximity to research institutions, automotive clusters, and international stakeholders fosters a culture of knowledge-sharing and innovation. I am confident that my ability to work cross-functionally with teams across disciplines—ranging from software development to materials science—will be an asset in this environment. Whether it is participating in design reviews, troubleshooting complex systems, or contributing to the development of next-generation vehicles, I am prepared to bring my expertise and enthusiasm to your organization.</w:t>
      </w:r>
    </w:p>
    <w:bookmarkEnd w:id="22"/>
    <w:bookmarkStart w:id="23" w:name="a-commitment-to-excellence"/>
    <w:p>
      <w:pPr>
        <w:pStyle w:val="Heading2"/>
      </w:pPr>
      <w:r>
        <w:t xml:space="preserve">A Commitment to Excellence</w:t>
      </w:r>
    </w:p>
    <w:p>
      <w:pPr>
        <w:pStyle w:val="FirstParagraph"/>
      </w:pPr>
      <w:r>
        <w:t xml:space="preserve">What sets me apart as an Automotive Engineer is my unwavering commitment to excellence and continuous learning. I stay updated on industry trends through professional memberships (e.g., SAE International) and by attending conferences such as the Paris Motor Show, where I have had the opportunity to network with leading experts in the field. My ability to adapt to evolving technologies and regulatory requirements ensures that I can contribute meaningfully to your projects from day one.</w:t>
      </w:r>
    </w:p>
    <w:p>
      <w:pPr>
        <w:pStyle w:val="BodyText"/>
      </w:pPr>
      <w:r>
        <w:t xml:space="preserve">Furthermore, my fluency in French and English allows me to communicate effectively with diverse teams and stakeholders. This linguistic versatility is particularly valuable in a globalized industry like automotive engineering, where collaboration across borders is essential. In France Paris, where the automotive sector intersects with European policies and international markets, this skill will enable me to bridge gaps between technical teams and business objectives.</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n Automotive Engineer in France Paris. My technical expertise, passion for innovation, and alignment with the values of sustainability and excellence make me a strong candidate for this role. I am eager to contribute my skills to your team and help drive the future of automotive engineering in one of the world’s most influential cities.</w:t>
      </w:r>
    </w:p>
    <w:p>
      <w:pPr>
        <w:pStyle w:val="BodyText"/>
      </w:pPr>
      <w:r>
        <w:t xml:space="preserve">Thank you for considering my application. I would welcome the opportunity to discuss how my background and vision align with your goals. Please feel free to contact me at +33 1 23 45 67 89 or johndoe@example.com at your convenience.</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France Paris</dc:title>
  <dc:creator/>
  <dc:language>en</dc:language>
  <cp:keywords/>
  <dcterms:created xsi:type="dcterms:W3CDTF">2026-07-23T10:46:02Z</dcterms:created>
  <dcterms:modified xsi:type="dcterms:W3CDTF">2026-07-23T10:46:02Z</dcterms:modified>
</cp:coreProperties>
</file>

<file path=docProps/custom.xml><?xml version="1.0" encoding="utf-8"?>
<Properties xmlns="http://schemas.openxmlformats.org/officeDocument/2006/custom-properties" xmlns:vt="http://schemas.openxmlformats.org/officeDocument/2006/docPropsVTypes"/>
</file>